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5C602C" w14:textId="0A415941" w:rsidR="00980B02" w:rsidRPr="00037314" w:rsidRDefault="00331D08" w:rsidP="00331D08">
      <w:pPr>
        <w:spacing w:after="0" w:line="228" w:lineRule="auto"/>
        <w:rPr>
          <w:rFonts w:ascii="Times New Roman" w:eastAsia="Times New Roman" w:hAnsi="Times New Roman" w:cs="Times New Roman"/>
        </w:rPr>
      </w:pPr>
      <w:r w:rsidRPr="00037314">
        <w:rPr>
          <w:rFonts w:ascii="Times New Roman" w:eastAsia="Times New Roman" w:hAnsi="Times New Roman" w:cs="Times New Roman"/>
          <w:b/>
          <w:bCs/>
        </w:rPr>
        <w:t>Table S1.</w:t>
      </w:r>
      <w:r w:rsidRPr="00037314"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  <w:r w:rsidRPr="00037314">
        <w:rPr>
          <w:rFonts w:ascii="Times New Roman" w:eastAsia="Times New Roman" w:hAnsi="Times New Roman" w:cs="Times New Roman"/>
        </w:rPr>
        <w:t>Carbapenemase-producing,</w:t>
      </w:r>
      <w:r w:rsidRPr="00037314"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  <w:r w:rsidRPr="00037314">
        <w:rPr>
          <w:rFonts w:ascii="Times New Roman" w:eastAsia="Times New Roman" w:hAnsi="Times New Roman" w:cs="Times New Roman"/>
        </w:rPr>
        <w:t>and</w:t>
      </w:r>
      <w:r w:rsidRPr="00037314"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  <w:r w:rsidRPr="00037314">
        <w:rPr>
          <w:rFonts w:ascii="Times New Roman" w:eastAsia="Times New Roman" w:hAnsi="Times New Roman" w:cs="Times New Roman"/>
        </w:rPr>
        <w:t xml:space="preserve">biofilm-forming capacity of </w:t>
      </w:r>
      <w:r w:rsidRPr="00037314">
        <w:rPr>
          <w:rFonts w:ascii="Times New Roman" w:eastAsia="Times New Roman" w:hAnsi="Times New Roman" w:cs="Times New Roman"/>
          <w:i/>
          <w:iCs/>
        </w:rPr>
        <w:t>P. aeruginosa</w:t>
      </w:r>
      <w:r w:rsidRPr="00037314">
        <w:rPr>
          <w:rFonts w:ascii="Times New Roman" w:eastAsia="Times New Roman" w:hAnsi="Times New Roman" w:cs="Times New Roman"/>
        </w:rPr>
        <w:t xml:space="preserve"> and percentages of their OXA genes related to antibiotics resistance pattern</w:t>
      </w:r>
    </w:p>
    <w:tbl>
      <w:tblPr>
        <w:tblStyle w:val="TableGrid"/>
        <w:tblpPr w:leftFromText="180" w:rightFromText="180" w:vertAnchor="text" w:horzAnchor="margin" w:tblpXSpec="center" w:tblpY="302"/>
        <w:tblW w:w="15253" w:type="dxa"/>
        <w:tblLook w:val="04A0" w:firstRow="1" w:lastRow="0" w:firstColumn="1" w:lastColumn="0" w:noHBand="0" w:noVBand="1"/>
      </w:tblPr>
      <w:tblGrid>
        <w:gridCol w:w="1075"/>
        <w:gridCol w:w="738"/>
        <w:gridCol w:w="736"/>
        <w:gridCol w:w="734"/>
        <w:gridCol w:w="739"/>
        <w:gridCol w:w="736"/>
        <w:gridCol w:w="817"/>
        <w:gridCol w:w="736"/>
        <w:gridCol w:w="736"/>
        <w:gridCol w:w="736"/>
        <w:gridCol w:w="736"/>
        <w:gridCol w:w="736"/>
        <w:gridCol w:w="736"/>
        <w:gridCol w:w="796"/>
        <w:gridCol w:w="751"/>
        <w:gridCol w:w="782"/>
        <w:gridCol w:w="736"/>
        <w:gridCol w:w="736"/>
        <w:gridCol w:w="736"/>
        <w:gridCol w:w="725"/>
      </w:tblGrid>
      <w:tr w:rsidR="00331D08" w:rsidRPr="0030641D" w14:paraId="77DBA10C" w14:textId="77777777" w:rsidTr="00331D08">
        <w:trPr>
          <w:trHeight w:val="354"/>
        </w:trPr>
        <w:tc>
          <w:tcPr>
            <w:tcW w:w="1075" w:type="dxa"/>
            <w:vMerge w:val="restart"/>
            <w:hideMark/>
          </w:tcPr>
          <w:p w14:paraId="3CF1ADAB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bookmarkStart w:id="0" w:name="_Hlk58600890"/>
          </w:p>
          <w:p w14:paraId="1EA04673" w14:textId="77777777" w:rsidR="00331D08" w:rsidRPr="0030641D" w:rsidRDefault="00331D08" w:rsidP="00331D08">
            <w:pPr>
              <w:spacing w:line="228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  <w:p w14:paraId="05BB6EA4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Biofilm</w:t>
            </w:r>
          </w:p>
        </w:tc>
        <w:tc>
          <w:tcPr>
            <w:tcW w:w="1474" w:type="dxa"/>
            <w:gridSpan w:val="2"/>
            <w:hideMark/>
          </w:tcPr>
          <w:p w14:paraId="02903A4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Carbapenemase-producing strains</w:t>
            </w:r>
          </w:p>
        </w:tc>
        <w:tc>
          <w:tcPr>
            <w:tcW w:w="11979" w:type="dxa"/>
            <w:gridSpan w:val="16"/>
          </w:tcPr>
          <w:p w14:paraId="7218B88A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96C84EA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Antibiotic resistant profiles</w:t>
            </w:r>
          </w:p>
          <w:p w14:paraId="1333DC74" w14:textId="77777777" w:rsidR="00331D08" w:rsidRPr="0030641D" w:rsidRDefault="00331D08" w:rsidP="00331D08">
            <w:pPr>
              <w:spacing w:line="228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25" w:type="dxa"/>
            <w:vMerge w:val="restart"/>
          </w:tcPr>
          <w:p w14:paraId="479D00A4" w14:textId="77777777" w:rsidR="00331D08" w:rsidRPr="0030641D" w:rsidRDefault="00331D08" w:rsidP="00331D08">
            <w:pPr>
              <w:spacing w:line="228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D2E7DC0" w14:textId="77777777" w:rsidR="00331D08" w:rsidRPr="0030641D" w:rsidRDefault="00331D08" w:rsidP="00331D08">
            <w:pPr>
              <w:spacing w:line="228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2B9B175A" w14:textId="77777777" w:rsidR="00331D08" w:rsidRPr="0030641D" w:rsidRDefault="00331D08" w:rsidP="00331D08">
            <w:pPr>
              <w:spacing w:line="228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p.</w:t>
            </w: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value</w:t>
            </w:r>
          </w:p>
        </w:tc>
      </w:tr>
      <w:tr w:rsidR="00331D08" w:rsidRPr="0030641D" w14:paraId="67A0F36E" w14:textId="77777777" w:rsidTr="00331D08">
        <w:tc>
          <w:tcPr>
            <w:tcW w:w="1075" w:type="dxa"/>
            <w:vMerge/>
          </w:tcPr>
          <w:p w14:paraId="3FBE42E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738" w:type="dxa"/>
          </w:tcPr>
          <w:p w14:paraId="011916A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KPC</w:t>
            </w:r>
          </w:p>
        </w:tc>
        <w:tc>
          <w:tcPr>
            <w:tcW w:w="736" w:type="dxa"/>
          </w:tcPr>
          <w:p w14:paraId="3A868E6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MBL</w:t>
            </w:r>
          </w:p>
        </w:tc>
        <w:tc>
          <w:tcPr>
            <w:tcW w:w="734" w:type="dxa"/>
            <w:vMerge w:val="restart"/>
          </w:tcPr>
          <w:p w14:paraId="57121D2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C</w:t>
            </w:r>
          </w:p>
          <w:p w14:paraId="6CF5194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(n = 0)</w:t>
            </w:r>
          </w:p>
        </w:tc>
        <w:tc>
          <w:tcPr>
            <w:tcW w:w="739" w:type="dxa"/>
            <w:vMerge w:val="restart"/>
          </w:tcPr>
          <w:p w14:paraId="11D8079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CEF</w:t>
            </w:r>
          </w:p>
          <w:p w14:paraId="27A838A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(n = 19)</w:t>
            </w:r>
          </w:p>
        </w:tc>
        <w:tc>
          <w:tcPr>
            <w:tcW w:w="736" w:type="dxa"/>
            <w:vMerge w:val="restart"/>
          </w:tcPr>
          <w:p w14:paraId="7B91F764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PIP</w:t>
            </w:r>
          </w:p>
          <w:p w14:paraId="29CCB54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(n = 11)</w:t>
            </w:r>
          </w:p>
        </w:tc>
        <w:tc>
          <w:tcPr>
            <w:tcW w:w="817" w:type="dxa"/>
            <w:vMerge w:val="restart"/>
          </w:tcPr>
          <w:p w14:paraId="2D53720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GEN</w:t>
            </w:r>
          </w:p>
          <w:p w14:paraId="754A85CE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(n = 41)</w:t>
            </w:r>
          </w:p>
        </w:tc>
        <w:tc>
          <w:tcPr>
            <w:tcW w:w="736" w:type="dxa"/>
            <w:vMerge w:val="restart"/>
          </w:tcPr>
          <w:p w14:paraId="46FC1510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AMK</w:t>
            </w:r>
          </w:p>
          <w:p w14:paraId="4FC0EFF0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(n = 39)</w:t>
            </w:r>
          </w:p>
        </w:tc>
        <w:tc>
          <w:tcPr>
            <w:tcW w:w="736" w:type="dxa"/>
            <w:vMerge w:val="restart"/>
          </w:tcPr>
          <w:p w14:paraId="37C19DF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NOR</w:t>
            </w:r>
          </w:p>
          <w:p w14:paraId="19D59CB1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(n = 84)</w:t>
            </w:r>
          </w:p>
        </w:tc>
        <w:tc>
          <w:tcPr>
            <w:tcW w:w="736" w:type="dxa"/>
            <w:vMerge w:val="restart"/>
          </w:tcPr>
          <w:p w14:paraId="32E9003A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CIP</w:t>
            </w:r>
          </w:p>
          <w:p w14:paraId="2FBA8750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(n = 89)</w:t>
            </w:r>
          </w:p>
        </w:tc>
        <w:tc>
          <w:tcPr>
            <w:tcW w:w="736" w:type="dxa"/>
            <w:vMerge w:val="restart"/>
          </w:tcPr>
          <w:p w14:paraId="21E5E487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CAZ</w:t>
            </w:r>
          </w:p>
          <w:p w14:paraId="0B7CC811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(n = 21)</w:t>
            </w:r>
          </w:p>
        </w:tc>
        <w:tc>
          <w:tcPr>
            <w:tcW w:w="736" w:type="dxa"/>
            <w:vMerge w:val="restart"/>
          </w:tcPr>
          <w:p w14:paraId="4D13F06B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CTX</w:t>
            </w:r>
          </w:p>
          <w:p w14:paraId="10FB143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(n = 49)</w:t>
            </w:r>
          </w:p>
        </w:tc>
        <w:tc>
          <w:tcPr>
            <w:tcW w:w="736" w:type="dxa"/>
            <w:vMerge w:val="restart"/>
          </w:tcPr>
          <w:p w14:paraId="0B431F3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IMI</w:t>
            </w:r>
          </w:p>
          <w:p w14:paraId="2910E19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(n = 51)</w:t>
            </w:r>
          </w:p>
        </w:tc>
        <w:tc>
          <w:tcPr>
            <w:tcW w:w="796" w:type="dxa"/>
            <w:vMerge w:val="restart"/>
          </w:tcPr>
          <w:p w14:paraId="07AB0D37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MER</w:t>
            </w:r>
          </w:p>
          <w:p w14:paraId="4826A2AA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(n = 49)</w:t>
            </w:r>
          </w:p>
        </w:tc>
        <w:tc>
          <w:tcPr>
            <w:tcW w:w="751" w:type="dxa"/>
            <w:vMerge w:val="restart"/>
          </w:tcPr>
          <w:p w14:paraId="0D3B29A1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ERT</w:t>
            </w:r>
          </w:p>
          <w:p w14:paraId="31B8BF1C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(n = 52)</w:t>
            </w:r>
          </w:p>
        </w:tc>
        <w:tc>
          <w:tcPr>
            <w:tcW w:w="782" w:type="dxa"/>
            <w:vMerge w:val="restart"/>
          </w:tcPr>
          <w:p w14:paraId="178862CD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FOX</w:t>
            </w:r>
          </w:p>
          <w:p w14:paraId="66430CD7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(n = 92)</w:t>
            </w:r>
          </w:p>
        </w:tc>
        <w:tc>
          <w:tcPr>
            <w:tcW w:w="736" w:type="dxa"/>
            <w:vMerge w:val="restart"/>
          </w:tcPr>
          <w:p w14:paraId="3550810D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CFX</w:t>
            </w:r>
          </w:p>
          <w:p w14:paraId="6C73AD9B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(n = 14)</w:t>
            </w:r>
          </w:p>
        </w:tc>
        <w:tc>
          <w:tcPr>
            <w:tcW w:w="736" w:type="dxa"/>
            <w:vMerge w:val="restart"/>
          </w:tcPr>
          <w:p w14:paraId="2CD80401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MDR</w:t>
            </w:r>
          </w:p>
          <w:p w14:paraId="761E5507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(n = 84)</w:t>
            </w:r>
          </w:p>
        </w:tc>
        <w:tc>
          <w:tcPr>
            <w:tcW w:w="736" w:type="dxa"/>
            <w:vMerge w:val="restart"/>
          </w:tcPr>
          <w:p w14:paraId="04B0F65E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XDR</w:t>
            </w:r>
          </w:p>
          <w:p w14:paraId="13E81B57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(n = 39)</w:t>
            </w:r>
          </w:p>
        </w:tc>
        <w:tc>
          <w:tcPr>
            <w:tcW w:w="725" w:type="dxa"/>
            <w:vMerge/>
          </w:tcPr>
          <w:p w14:paraId="4A6D8C0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331D08" w:rsidRPr="0030641D" w14:paraId="3C680ED3" w14:textId="77777777" w:rsidTr="00331D08">
        <w:trPr>
          <w:trHeight w:val="83"/>
        </w:trPr>
        <w:tc>
          <w:tcPr>
            <w:tcW w:w="1075" w:type="dxa"/>
            <w:vMerge/>
            <w:hideMark/>
          </w:tcPr>
          <w:p w14:paraId="24A7A079" w14:textId="77777777" w:rsidR="00331D08" w:rsidRPr="0030641D" w:rsidRDefault="00331D08" w:rsidP="00331D08">
            <w:pPr>
              <w:spacing w:line="228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bookmarkStart w:id="1" w:name="_Hlk100139051"/>
          </w:p>
        </w:tc>
        <w:tc>
          <w:tcPr>
            <w:tcW w:w="738" w:type="dxa"/>
          </w:tcPr>
          <w:p w14:paraId="4DC40FCF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POS</w:t>
            </w:r>
          </w:p>
          <w:p w14:paraId="759F4778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(n = 52)</w:t>
            </w:r>
          </w:p>
        </w:tc>
        <w:tc>
          <w:tcPr>
            <w:tcW w:w="736" w:type="dxa"/>
          </w:tcPr>
          <w:p w14:paraId="7A85CD8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POS</w:t>
            </w:r>
          </w:p>
          <w:p w14:paraId="7A2B0637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(n = 47)</w:t>
            </w:r>
          </w:p>
        </w:tc>
        <w:tc>
          <w:tcPr>
            <w:tcW w:w="734" w:type="dxa"/>
            <w:vMerge/>
          </w:tcPr>
          <w:p w14:paraId="5F9A592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739" w:type="dxa"/>
            <w:vMerge/>
          </w:tcPr>
          <w:p w14:paraId="3F5AF9AC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736" w:type="dxa"/>
            <w:vMerge/>
          </w:tcPr>
          <w:p w14:paraId="2029006C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17" w:type="dxa"/>
            <w:vMerge/>
          </w:tcPr>
          <w:p w14:paraId="6001E6E8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vMerge/>
          </w:tcPr>
          <w:p w14:paraId="44042A8C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vMerge/>
          </w:tcPr>
          <w:p w14:paraId="6EE115A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vMerge/>
          </w:tcPr>
          <w:p w14:paraId="4C08648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vMerge/>
          </w:tcPr>
          <w:p w14:paraId="7904BBF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vMerge/>
          </w:tcPr>
          <w:p w14:paraId="45AB224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vMerge/>
          </w:tcPr>
          <w:p w14:paraId="514E14D1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96" w:type="dxa"/>
            <w:vMerge/>
          </w:tcPr>
          <w:p w14:paraId="3B8183C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51" w:type="dxa"/>
            <w:vMerge/>
          </w:tcPr>
          <w:p w14:paraId="72A90158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82" w:type="dxa"/>
            <w:vMerge/>
          </w:tcPr>
          <w:p w14:paraId="58A5729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vMerge/>
          </w:tcPr>
          <w:p w14:paraId="5E293091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vMerge/>
          </w:tcPr>
          <w:p w14:paraId="6D39093C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vMerge/>
          </w:tcPr>
          <w:p w14:paraId="4024257A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25" w:type="dxa"/>
            <w:vMerge/>
          </w:tcPr>
          <w:p w14:paraId="45BE9BB3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bookmarkEnd w:id="1"/>
      <w:tr w:rsidR="00331D08" w:rsidRPr="0030641D" w14:paraId="5DE2BF7C" w14:textId="77777777" w:rsidTr="00331D08">
        <w:tc>
          <w:tcPr>
            <w:tcW w:w="1075" w:type="dxa"/>
            <w:hideMark/>
          </w:tcPr>
          <w:p w14:paraId="7F0D849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Biofilm forming (n = 69, 63.3%)</w:t>
            </w:r>
          </w:p>
        </w:tc>
        <w:tc>
          <w:tcPr>
            <w:tcW w:w="738" w:type="dxa"/>
          </w:tcPr>
          <w:p w14:paraId="44A4DA84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</w:t>
            </w:r>
          </w:p>
          <w:p w14:paraId="035FDA64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736" w:type="dxa"/>
          </w:tcPr>
          <w:p w14:paraId="0F49D90A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  <w:p w14:paraId="1F181CA4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734" w:type="dxa"/>
          </w:tcPr>
          <w:p w14:paraId="7B0F8868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  <w:p w14:paraId="1DF0ECE7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0%)</w:t>
            </w:r>
          </w:p>
        </w:tc>
        <w:tc>
          <w:tcPr>
            <w:tcW w:w="739" w:type="dxa"/>
          </w:tcPr>
          <w:p w14:paraId="3EBD1BC8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  <w:p w14:paraId="77DF9488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736" w:type="dxa"/>
          </w:tcPr>
          <w:p w14:paraId="57520D2E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  <w:p w14:paraId="01D08D9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817" w:type="dxa"/>
          </w:tcPr>
          <w:p w14:paraId="38D447E0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  <w:p w14:paraId="42D61F70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736" w:type="dxa"/>
          </w:tcPr>
          <w:p w14:paraId="2B80EBF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</w:t>
            </w:r>
          </w:p>
          <w:p w14:paraId="0BE9729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736" w:type="dxa"/>
          </w:tcPr>
          <w:p w14:paraId="15DE0178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</w:t>
            </w:r>
          </w:p>
          <w:p w14:paraId="00EB20AE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82.1%)</w:t>
            </w:r>
          </w:p>
        </w:tc>
        <w:tc>
          <w:tcPr>
            <w:tcW w:w="736" w:type="dxa"/>
          </w:tcPr>
          <w:p w14:paraId="57515CA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</w:t>
            </w:r>
          </w:p>
          <w:p w14:paraId="675C10F0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77.5%)</w:t>
            </w:r>
          </w:p>
        </w:tc>
        <w:tc>
          <w:tcPr>
            <w:tcW w:w="736" w:type="dxa"/>
          </w:tcPr>
          <w:p w14:paraId="5202BB2D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  <w:p w14:paraId="4DD38E14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736" w:type="dxa"/>
          </w:tcPr>
          <w:p w14:paraId="47FE823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</w:t>
            </w:r>
          </w:p>
          <w:p w14:paraId="09D62F8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736" w:type="dxa"/>
          </w:tcPr>
          <w:p w14:paraId="78E93230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</w:t>
            </w:r>
          </w:p>
          <w:p w14:paraId="253762D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796" w:type="dxa"/>
          </w:tcPr>
          <w:p w14:paraId="58D767E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</w:t>
            </w:r>
          </w:p>
          <w:p w14:paraId="5ABA2A03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751" w:type="dxa"/>
          </w:tcPr>
          <w:p w14:paraId="32EAA32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</w:t>
            </w:r>
          </w:p>
          <w:p w14:paraId="6E822F3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782" w:type="dxa"/>
          </w:tcPr>
          <w:p w14:paraId="135A2A3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</w:t>
            </w:r>
          </w:p>
          <w:p w14:paraId="05128D13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75%)</w:t>
            </w:r>
          </w:p>
        </w:tc>
        <w:tc>
          <w:tcPr>
            <w:tcW w:w="736" w:type="dxa"/>
          </w:tcPr>
          <w:p w14:paraId="33BAC681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  <w:p w14:paraId="1F5E09F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736" w:type="dxa"/>
          </w:tcPr>
          <w:p w14:paraId="75B15764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</w:t>
            </w:r>
          </w:p>
          <w:p w14:paraId="2F72918A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82.1%)</w:t>
            </w:r>
          </w:p>
        </w:tc>
        <w:tc>
          <w:tcPr>
            <w:tcW w:w="736" w:type="dxa"/>
          </w:tcPr>
          <w:p w14:paraId="5946187F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  <w:p w14:paraId="7126B74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725" w:type="dxa"/>
          </w:tcPr>
          <w:p w14:paraId="7551CAEC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6</w:t>
            </w:r>
          </w:p>
        </w:tc>
      </w:tr>
      <w:tr w:rsidR="00331D08" w:rsidRPr="0030641D" w14:paraId="7096F7A6" w14:textId="77777777" w:rsidTr="00331D08">
        <w:tc>
          <w:tcPr>
            <w:tcW w:w="1075" w:type="dxa"/>
            <w:hideMark/>
          </w:tcPr>
          <w:p w14:paraId="5ED8ECB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non-biofilm forming (n = 40, 36.6%)</w:t>
            </w:r>
          </w:p>
        </w:tc>
        <w:tc>
          <w:tcPr>
            <w:tcW w:w="738" w:type="dxa"/>
          </w:tcPr>
          <w:p w14:paraId="42FDD4D7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  <w:p w14:paraId="1EDB03F7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0%)</w:t>
            </w:r>
          </w:p>
        </w:tc>
        <w:tc>
          <w:tcPr>
            <w:tcW w:w="736" w:type="dxa"/>
          </w:tcPr>
          <w:p w14:paraId="5333D5A0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  <w:p w14:paraId="06972C20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0%)</w:t>
            </w:r>
          </w:p>
        </w:tc>
        <w:tc>
          <w:tcPr>
            <w:tcW w:w="734" w:type="dxa"/>
          </w:tcPr>
          <w:p w14:paraId="708488A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  <w:p w14:paraId="277BAEB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0%)</w:t>
            </w:r>
          </w:p>
        </w:tc>
        <w:tc>
          <w:tcPr>
            <w:tcW w:w="739" w:type="dxa"/>
          </w:tcPr>
          <w:p w14:paraId="4EEA449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  <w:p w14:paraId="0C5587AF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0%)</w:t>
            </w:r>
          </w:p>
        </w:tc>
        <w:tc>
          <w:tcPr>
            <w:tcW w:w="736" w:type="dxa"/>
          </w:tcPr>
          <w:p w14:paraId="4842F49A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  <w:p w14:paraId="4BAEA258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0%)</w:t>
            </w:r>
          </w:p>
        </w:tc>
        <w:tc>
          <w:tcPr>
            <w:tcW w:w="817" w:type="dxa"/>
          </w:tcPr>
          <w:p w14:paraId="0596E11D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  <w:p w14:paraId="0846D288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0%)</w:t>
            </w:r>
          </w:p>
        </w:tc>
        <w:tc>
          <w:tcPr>
            <w:tcW w:w="736" w:type="dxa"/>
          </w:tcPr>
          <w:p w14:paraId="20075957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  <w:p w14:paraId="54FB1F58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0%)</w:t>
            </w:r>
          </w:p>
        </w:tc>
        <w:tc>
          <w:tcPr>
            <w:tcW w:w="736" w:type="dxa"/>
          </w:tcPr>
          <w:p w14:paraId="40EE4A6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  <w:p w14:paraId="10A97703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7.7%)</w:t>
            </w:r>
          </w:p>
        </w:tc>
        <w:tc>
          <w:tcPr>
            <w:tcW w:w="736" w:type="dxa"/>
          </w:tcPr>
          <w:p w14:paraId="504771E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  <w:p w14:paraId="5FE96D27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22.4%)</w:t>
            </w:r>
          </w:p>
        </w:tc>
        <w:tc>
          <w:tcPr>
            <w:tcW w:w="736" w:type="dxa"/>
          </w:tcPr>
          <w:p w14:paraId="190D60E4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  <w:p w14:paraId="314AB7A3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0%)</w:t>
            </w:r>
          </w:p>
        </w:tc>
        <w:tc>
          <w:tcPr>
            <w:tcW w:w="736" w:type="dxa"/>
          </w:tcPr>
          <w:p w14:paraId="1A73B38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  <w:p w14:paraId="63BABDD8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0%)</w:t>
            </w:r>
          </w:p>
        </w:tc>
        <w:tc>
          <w:tcPr>
            <w:tcW w:w="736" w:type="dxa"/>
          </w:tcPr>
          <w:p w14:paraId="0E12011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  <w:p w14:paraId="63C02E8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0%)</w:t>
            </w:r>
          </w:p>
        </w:tc>
        <w:tc>
          <w:tcPr>
            <w:tcW w:w="796" w:type="dxa"/>
          </w:tcPr>
          <w:p w14:paraId="5EC6288A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  <w:p w14:paraId="730E301D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0%)</w:t>
            </w:r>
          </w:p>
        </w:tc>
        <w:tc>
          <w:tcPr>
            <w:tcW w:w="751" w:type="dxa"/>
          </w:tcPr>
          <w:p w14:paraId="0258BDA7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  <w:p w14:paraId="21705F8D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37%)</w:t>
            </w:r>
          </w:p>
        </w:tc>
        <w:tc>
          <w:tcPr>
            <w:tcW w:w="782" w:type="dxa"/>
          </w:tcPr>
          <w:p w14:paraId="6F0E5A5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</w:t>
            </w:r>
          </w:p>
          <w:p w14:paraId="14ABF22E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25%)</w:t>
            </w:r>
          </w:p>
        </w:tc>
        <w:tc>
          <w:tcPr>
            <w:tcW w:w="736" w:type="dxa"/>
          </w:tcPr>
          <w:p w14:paraId="237681E4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  <w:p w14:paraId="1461BDA1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0%)</w:t>
            </w:r>
          </w:p>
        </w:tc>
        <w:tc>
          <w:tcPr>
            <w:tcW w:w="736" w:type="dxa"/>
          </w:tcPr>
          <w:p w14:paraId="04B48D01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  <w:p w14:paraId="1D9205BB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7.7%)</w:t>
            </w:r>
          </w:p>
        </w:tc>
        <w:tc>
          <w:tcPr>
            <w:tcW w:w="736" w:type="dxa"/>
          </w:tcPr>
          <w:p w14:paraId="05F28A6A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  <w:p w14:paraId="44B4AFD1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0%)</w:t>
            </w:r>
          </w:p>
        </w:tc>
        <w:tc>
          <w:tcPr>
            <w:tcW w:w="725" w:type="dxa"/>
          </w:tcPr>
          <w:p w14:paraId="62C9BE50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1</w:t>
            </w:r>
          </w:p>
        </w:tc>
      </w:tr>
      <w:tr w:rsidR="00331D08" w:rsidRPr="0030641D" w14:paraId="38E9344A" w14:textId="77777777" w:rsidTr="00331D08">
        <w:tc>
          <w:tcPr>
            <w:tcW w:w="15253" w:type="dxa"/>
            <w:gridSpan w:val="20"/>
          </w:tcPr>
          <w:p w14:paraId="6AA78D6B" w14:textId="77777777" w:rsidR="00331D08" w:rsidRPr="0030641D" w:rsidRDefault="00331D08" w:rsidP="00331D08">
            <w:pPr>
              <w:spacing w:line="228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XA genes</w:t>
            </w:r>
          </w:p>
        </w:tc>
      </w:tr>
      <w:tr w:rsidR="00331D08" w:rsidRPr="0030641D" w14:paraId="6DE0D43F" w14:textId="77777777" w:rsidTr="00331D08">
        <w:tc>
          <w:tcPr>
            <w:tcW w:w="1075" w:type="dxa"/>
          </w:tcPr>
          <w:p w14:paraId="6587BC5E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bla</w:t>
            </w: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OXA-145</w:t>
            </w:r>
          </w:p>
          <w:p w14:paraId="235258E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n = 18, 18%)</w:t>
            </w:r>
          </w:p>
        </w:tc>
        <w:tc>
          <w:tcPr>
            <w:tcW w:w="738" w:type="dxa"/>
          </w:tcPr>
          <w:p w14:paraId="2929B8AA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  <w:p w14:paraId="409E1951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26.9%)</w:t>
            </w:r>
          </w:p>
        </w:tc>
        <w:tc>
          <w:tcPr>
            <w:tcW w:w="736" w:type="dxa"/>
          </w:tcPr>
          <w:p w14:paraId="0C3DFDD0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  <w:p w14:paraId="413ECFAE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38.2%)</w:t>
            </w:r>
          </w:p>
        </w:tc>
        <w:tc>
          <w:tcPr>
            <w:tcW w:w="734" w:type="dxa"/>
          </w:tcPr>
          <w:p w14:paraId="21B22C1E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  <w:p w14:paraId="4B532F93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0%)</w:t>
            </w:r>
          </w:p>
        </w:tc>
        <w:tc>
          <w:tcPr>
            <w:tcW w:w="739" w:type="dxa"/>
          </w:tcPr>
          <w:p w14:paraId="5154E87A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  <w:p w14:paraId="41677480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94.7%)</w:t>
            </w:r>
          </w:p>
        </w:tc>
        <w:tc>
          <w:tcPr>
            <w:tcW w:w="736" w:type="dxa"/>
          </w:tcPr>
          <w:p w14:paraId="38ED26B8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  <w:p w14:paraId="7CF340F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817" w:type="dxa"/>
          </w:tcPr>
          <w:p w14:paraId="1B109263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  <w:p w14:paraId="65CC923D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4.8%)</w:t>
            </w:r>
          </w:p>
        </w:tc>
        <w:tc>
          <w:tcPr>
            <w:tcW w:w="736" w:type="dxa"/>
          </w:tcPr>
          <w:p w14:paraId="741329CA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  <w:p w14:paraId="1E371F5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46.1%)</w:t>
            </w:r>
          </w:p>
        </w:tc>
        <w:tc>
          <w:tcPr>
            <w:tcW w:w="736" w:type="dxa"/>
          </w:tcPr>
          <w:p w14:paraId="43BA61A3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  <w:p w14:paraId="60408EEB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23.8%)</w:t>
            </w:r>
          </w:p>
        </w:tc>
        <w:tc>
          <w:tcPr>
            <w:tcW w:w="736" w:type="dxa"/>
          </w:tcPr>
          <w:p w14:paraId="27B7AC0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  <w:p w14:paraId="4C4E8C03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22.4%)</w:t>
            </w:r>
          </w:p>
        </w:tc>
        <w:tc>
          <w:tcPr>
            <w:tcW w:w="736" w:type="dxa"/>
          </w:tcPr>
          <w:p w14:paraId="7C5E2D4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  <w:p w14:paraId="43FBBCA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47.6%)</w:t>
            </w:r>
          </w:p>
        </w:tc>
        <w:tc>
          <w:tcPr>
            <w:tcW w:w="736" w:type="dxa"/>
          </w:tcPr>
          <w:p w14:paraId="2B806367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  <w:p w14:paraId="7772240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36.7%)</w:t>
            </w:r>
          </w:p>
        </w:tc>
        <w:tc>
          <w:tcPr>
            <w:tcW w:w="736" w:type="dxa"/>
          </w:tcPr>
          <w:p w14:paraId="70DC4667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  <w:p w14:paraId="4D85C9FD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35.2%)</w:t>
            </w:r>
          </w:p>
        </w:tc>
        <w:tc>
          <w:tcPr>
            <w:tcW w:w="796" w:type="dxa"/>
          </w:tcPr>
          <w:p w14:paraId="20A2D06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  <w:p w14:paraId="2121723C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36.7%)</w:t>
            </w:r>
          </w:p>
        </w:tc>
        <w:tc>
          <w:tcPr>
            <w:tcW w:w="751" w:type="dxa"/>
          </w:tcPr>
          <w:p w14:paraId="1B281C7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  <w:p w14:paraId="6CD91C08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34.4%)</w:t>
            </w:r>
          </w:p>
        </w:tc>
        <w:tc>
          <w:tcPr>
            <w:tcW w:w="782" w:type="dxa"/>
          </w:tcPr>
          <w:p w14:paraId="6015431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  <w:p w14:paraId="2ABB774A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9.5%)</w:t>
            </w:r>
          </w:p>
        </w:tc>
        <w:tc>
          <w:tcPr>
            <w:tcW w:w="736" w:type="dxa"/>
          </w:tcPr>
          <w:p w14:paraId="74DC129E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  <w:p w14:paraId="39C33534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736" w:type="dxa"/>
          </w:tcPr>
          <w:p w14:paraId="10DCE4D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  <w:p w14:paraId="05438A2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23.8%)</w:t>
            </w:r>
          </w:p>
        </w:tc>
        <w:tc>
          <w:tcPr>
            <w:tcW w:w="736" w:type="dxa"/>
          </w:tcPr>
          <w:p w14:paraId="0B180503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  <w:p w14:paraId="33850DD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46.1%)</w:t>
            </w:r>
          </w:p>
        </w:tc>
        <w:tc>
          <w:tcPr>
            <w:tcW w:w="725" w:type="dxa"/>
          </w:tcPr>
          <w:p w14:paraId="127000F1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9</w:t>
            </w:r>
          </w:p>
        </w:tc>
      </w:tr>
      <w:tr w:rsidR="00331D08" w:rsidRPr="0030641D" w14:paraId="198A7D70" w14:textId="77777777" w:rsidTr="00331D08">
        <w:tc>
          <w:tcPr>
            <w:tcW w:w="1075" w:type="dxa"/>
          </w:tcPr>
          <w:p w14:paraId="653B65A7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bla</w:t>
            </w: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OXA-161</w:t>
            </w:r>
          </w:p>
          <w:p w14:paraId="32B79FBF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n = 24, 24%)</w:t>
            </w:r>
          </w:p>
        </w:tc>
        <w:tc>
          <w:tcPr>
            <w:tcW w:w="738" w:type="dxa"/>
          </w:tcPr>
          <w:p w14:paraId="49782154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  <w:p w14:paraId="20A35D2C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42.3%)</w:t>
            </w:r>
          </w:p>
        </w:tc>
        <w:tc>
          <w:tcPr>
            <w:tcW w:w="736" w:type="dxa"/>
          </w:tcPr>
          <w:p w14:paraId="363A29AA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  <w:p w14:paraId="705D3FF0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51.1%)</w:t>
            </w:r>
          </w:p>
        </w:tc>
        <w:tc>
          <w:tcPr>
            <w:tcW w:w="734" w:type="dxa"/>
          </w:tcPr>
          <w:p w14:paraId="446ACA94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  <w:p w14:paraId="4FEA7B4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0%)</w:t>
            </w:r>
          </w:p>
        </w:tc>
        <w:tc>
          <w:tcPr>
            <w:tcW w:w="739" w:type="dxa"/>
          </w:tcPr>
          <w:p w14:paraId="7188927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  <w:p w14:paraId="1F6784C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736" w:type="dxa"/>
          </w:tcPr>
          <w:p w14:paraId="615D538E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  <w:p w14:paraId="545B4E3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27.7%)</w:t>
            </w:r>
          </w:p>
        </w:tc>
        <w:tc>
          <w:tcPr>
            <w:tcW w:w="817" w:type="dxa"/>
          </w:tcPr>
          <w:p w14:paraId="4DD3A550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  <w:p w14:paraId="4B79BD0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9.7%)</w:t>
            </w:r>
          </w:p>
        </w:tc>
        <w:tc>
          <w:tcPr>
            <w:tcW w:w="736" w:type="dxa"/>
          </w:tcPr>
          <w:p w14:paraId="1855ED58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  <w:p w14:paraId="337F121A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61.5%)</w:t>
            </w:r>
          </w:p>
        </w:tc>
        <w:tc>
          <w:tcPr>
            <w:tcW w:w="736" w:type="dxa"/>
          </w:tcPr>
          <w:p w14:paraId="2CE62DB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  <w:p w14:paraId="157476C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28.5%)</w:t>
            </w:r>
          </w:p>
        </w:tc>
        <w:tc>
          <w:tcPr>
            <w:tcW w:w="736" w:type="dxa"/>
          </w:tcPr>
          <w:p w14:paraId="2FFDC46D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  <w:p w14:paraId="3565676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26.9%)</w:t>
            </w:r>
          </w:p>
        </w:tc>
        <w:tc>
          <w:tcPr>
            <w:tcW w:w="736" w:type="dxa"/>
          </w:tcPr>
          <w:p w14:paraId="0E3CEA8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  <w:p w14:paraId="51FD3C04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95.2%)</w:t>
            </w:r>
          </w:p>
        </w:tc>
        <w:tc>
          <w:tcPr>
            <w:tcW w:w="736" w:type="dxa"/>
          </w:tcPr>
          <w:p w14:paraId="7AF44788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  <w:p w14:paraId="086923B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28.5%)</w:t>
            </w:r>
          </w:p>
        </w:tc>
        <w:tc>
          <w:tcPr>
            <w:tcW w:w="736" w:type="dxa"/>
          </w:tcPr>
          <w:p w14:paraId="448B1DBC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  <w:p w14:paraId="2800865F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47.0%)</w:t>
            </w:r>
          </w:p>
        </w:tc>
        <w:tc>
          <w:tcPr>
            <w:tcW w:w="796" w:type="dxa"/>
          </w:tcPr>
          <w:p w14:paraId="372FB28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  <w:p w14:paraId="3BE0612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48.9%)</w:t>
            </w:r>
          </w:p>
        </w:tc>
        <w:tc>
          <w:tcPr>
            <w:tcW w:w="751" w:type="dxa"/>
          </w:tcPr>
          <w:p w14:paraId="29FBB790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  <w:p w14:paraId="38BDD11A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46.1%)</w:t>
            </w:r>
          </w:p>
        </w:tc>
        <w:tc>
          <w:tcPr>
            <w:tcW w:w="782" w:type="dxa"/>
          </w:tcPr>
          <w:p w14:paraId="650B985A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  <w:p w14:paraId="08E0A09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26.0%)</w:t>
            </w:r>
          </w:p>
        </w:tc>
        <w:tc>
          <w:tcPr>
            <w:tcW w:w="736" w:type="dxa"/>
          </w:tcPr>
          <w:p w14:paraId="2C7DB04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  <w:p w14:paraId="6CE04B1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736" w:type="dxa"/>
          </w:tcPr>
          <w:p w14:paraId="73AD8D24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  <w:p w14:paraId="640C8B8C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28.5%)</w:t>
            </w:r>
          </w:p>
        </w:tc>
        <w:tc>
          <w:tcPr>
            <w:tcW w:w="736" w:type="dxa"/>
          </w:tcPr>
          <w:p w14:paraId="5052623C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  <w:p w14:paraId="038F729D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61.5%)</w:t>
            </w:r>
          </w:p>
        </w:tc>
        <w:tc>
          <w:tcPr>
            <w:tcW w:w="725" w:type="dxa"/>
          </w:tcPr>
          <w:p w14:paraId="312CAA3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5</w:t>
            </w:r>
          </w:p>
        </w:tc>
      </w:tr>
      <w:tr w:rsidR="00331D08" w:rsidRPr="0030641D" w14:paraId="58FAEDC2" w14:textId="77777777" w:rsidTr="00331D08">
        <w:tc>
          <w:tcPr>
            <w:tcW w:w="1075" w:type="dxa"/>
          </w:tcPr>
          <w:p w14:paraId="70FADE6B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bla</w:t>
            </w: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OXA-224</w:t>
            </w:r>
          </w:p>
          <w:p w14:paraId="63339991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n = 20, 22%)</w:t>
            </w:r>
          </w:p>
        </w:tc>
        <w:tc>
          <w:tcPr>
            <w:tcW w:w="738" w:type="dxa"/>
          </w:tcPr>
          <w:p w14:paraId="4D9742B1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  <w:p w14:paraId="3EE6532C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9.2%)</w:t>
            </w:r>
          </w:p>
        </w:tc>
        <w:tc>
          <w:tcPr>
            <w:tcW w:w="736" w:type="dxa"/>
          </w:tcPr>
          <w:p w14:paraId="251194C7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  <w:p w14:paraId="2E856F4F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42.5%)</w:t>
            </w:r>
          </w:p>
        </w:tc>
        <w:tc>
          <w:tcPr>
            <w:tcW w:w="734" w:type="dxa"/>
          </w:tcPr>
          <w:p w14:paraId="500BFB7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  <w:p w14:paraId="76BA24C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0%)</w:t>
            </w:r>
          </w:p>
        </w:tc>
        <w:tc>
          <w:tcPr>
            <w:tcW w:w="739" w:type="dxa"/>
          </w:tcPr>
          <w:p w14:paraId="5E218A08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  <w:p w14:paraId="47B9477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736" w:type="dxa"/>
          </w:tcPr>
          <w:p w14:paraId="29F7BC6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  <w:p w14:paraId="2002C3C3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817" w:type="dxa"/>
          </w:tcPr>
          <w:p w14:paraId="251CC03F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  <w:p w14:paraId="5B07F16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4.8%)</w:t>
            </w:r>
          </w:p>
        </w:tc>
        <w:tc>
          <w:tcPr>
            <w:tcW w:w="736" w:type="dxa"/>
          </w:tcPr>
          <w:p w14:paraId="5AC4BEF4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  <w:p w14:paraId="48DE7BDE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51.2%)</w:t>
            </w:r>
          </w:p>
        </w:tc>
        <w:tc>
          <w:tcPr>
            <w:tcW w:w="736" w:type="dxa"/>
          </w:tcPr>
          <w:p w14:paraId="1A42DCB3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  <w:p w14:paraId="12198BD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48.8%)</w:t>
            </w:r>
          </w:p>
        </w:tc>
        <w:tc>
          <w:tcPr>
            <w:tcW w:w="736" w:type="dxa"/>
          </w:tcPr>
          <w:p w14:paraId="791624D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  <w:p w14:paraId="618F8034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22.4%)</w:t>
            </w:r>
          </w:p>
        </w:tc>
        <w:tc>
          <w:tcPr>
            <w:tcW w:w="736" w:type="dxa"/>
          </w:tcPr>
          <w:p w14:paraId="593624BA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  <w:p w14:paraId="0D2BEB9C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95.2%)</w:t>
            </w:r>
          </w:p>
        </w:tc>
        <w:tc>
          <w:tcPr>
            <w:tcW w:w="736" w:type="dxa"/>
          </w:tcPr>
          <w:p w14:paraId="68FA72B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  <w:p w14:paraId="6B0F0B40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48.8%)</w:t>
            </w:r>
          </w:p>
        </w:tc>
        <w:tc>
          <w:tcPr>
            <w:tcW w:w="736" w:type="dxa"/>
          </w:tcPr>
          <w:p w14:paraId="3B2F885E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  <w:p w14:paraId="298F4A34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39.2%)</w:t>
            </w:r>
          </w:p>
        </w:tc>
        <w:tc>
          <w:tcPr>
            <w:tcW w:w="796" w:type="dxa"/>
          </w:tcPr>
          <w:p w14:paraId="791E6E60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  <w:p w14:paraId="1F7D4FA3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40.8%)</w:t>
            </w:r>
          </w:p>
        </w:tc>
        <w:tc>
          <w:tcPr>
            <w:tcW w:w="751" w:type="dxa"/>
          </w:tcPr>
          <w:p w14:paraId="2564F64F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  <w:p w14:paraId="2D4A033A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38.4%)</w:t>
            </w:r>
          </w:p>
        </w:tc>
        <w:tc>
          <w:tcPr>
            <w:tcW w:w="782" w:type="dxa"/>
          </w:tcPr>
          <w:p w14:paraId="0B6A895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  <w:p w14:paraId="112363BD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21.7%)</w:t>
            </w:r>
          </w:p>
        </w:tc>
        <w:tc>
          <w:tcPr>
            <w:tcW w:w="736" w:type="dxa"/>
          </w:tcPr>
          <w:p w14:paraId="15B605AE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  <w:p w14:paraId="0304AAA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736" w:type="dxa"/>
          </w:tcPr>
          <w:p w14:paraId="65134BE3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  <w:p w14:paraId="30533C67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48.8%)</w:t>
            </w:r>
          </w:p>
        </w:tc>
        <w:tc>
          <w:tcPr>
            <w:tcW w:w="736" w:type="dxa"/>
          </w:tcPr>
          <w:p w14:paraId="04410C58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  <w:p w14:paraId="4E83460A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51.2%)</w:t>
            </w:r>
          </w:p>
        </w:tc>
        <w:tc>
          <w:tcPr>
            <w:tcW w:w="725" w:type="dxa"/>
          </w:tcPr>
          <w:p w14:paraId="1D22BEB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</w:tr>
      <w:tr w:rsidR="00331D08" w:rsidRPr="0030641D" w14:paraId="209EC6C2" w14:textId="77777777" w:rsidTr="00331D08">
        <w:tc>
          <w:tcPr>
            <w:tcW w:w="1075" w:type="dxa"/>
          </w:tcPr>
          <w:p w14:paraId="2D801AAC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bla</w:t>
            </w: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OXA-539</w:t>
            </w:r>
          </w:p>
          <w:p w14:paraId="268C013E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n = 29, 29%)</w:t>
            </w:r>
          </w:p>
        </w:tc>
        <w:tc>
          <w:tcPr>
            <w:tcW w:w="738" w:type="dxa"/>
          </w:tcPr>
          <w:p w14:paraId="6418694F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  <w:p w14:paraId="178CE7F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30.7%)</w:t>
            </w:r>
          </w:p>
        </w:tc>
        <w:tc>
          <w:tcPr>
            <w:tcW w:w="736" w:type="dxa"/>
          </w:tcPr>
          <w:p w14:paraId="13AC00FE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  <w:p w14:paraId="48AED954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61.7%)</w:t>
            </w:r>
          </w:p>
        </w:tc>
        <w:tc>
          <w:tcPr>
            <w:tcW w:w="734" w:type="dxa"/>
          </w:tcPr>
          <w:p w14:paraId="76D4492C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  <w:p w14:paraId="49081F2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0%)</w:t>
            </w:r>
          </w:p>
        </w:tc>
        <w:tc>
          <w:tcPr>
            <w:tcW w:w="739" w:type="dxa"/>
          </w:tcPr>
          <w:p w14:paraId="579F48D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  <w:p w14:paraId="14B98898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736" w:type="dxa"/>
          </w:tcPr>
          <w:p w14:paraId="2CB9DCB4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  <w:p w14:paraId="7154A2AE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817" w:type="dxa"/>
          </w:tcPr>
          <w:p w14:paraId="56F1DD61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  <w:p w14:paraId="17C6A8EF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21.9%)</w:t>
            </w:r>
          </w:p>
        </w:tc>
        <w:tc>
          <w:tcPr>
            <w:tcW w:w="736" w:type="dxa"/>
          </w:tcPr>
          <w:p w14:paraId="3B4B925F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  <w:p w14:paraId="5D3B0D2B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74.3%)</w:t>
            </w:r>
          </w:p>
        </w:tc>
        <w:tc>
          <w:tcPr>
            <w:tcW w:w="736" w:type="dxa"/>
          </w:tcPr>
          <w:p w14:paraId="3D750F7A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  <w:p w14:paraId="4EDF8187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3.1%)</w:t>
            </w:r>
          </w:p>
        </w:tc>
        <w:tc>
          <w:tcPr>
            <w:tcW w:w="736" w:type="dxa"/>
          </w:tcPr>
          <w:p w14:paraId="6F78F97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  <w:p w14:paraId="0F068FB7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2.3%)</w:t>
            </w:r>
          </w:p>
        </w:tc>
        <w:tc>
          <w:tcPr>
            <w:tcW w:w="736" w:type="dxa"/>
          </w:tcPr>
          <w:p w14:paraId="09C4185B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  <w:p w14:paraId="42E7095D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736" w:type="dxa"/>
          </w:tcPr>
          <w:p w14:paraId="345F185E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  <w:p w14:paraId="3F3690FC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59.1%)</w:t>
            </w:r>
          </w:p>
        </w:tc>
        <w:tc>
          <w:tcPr>
            <w:tcW w:w="736" w:type="dxa"/>
          </w:tcPr>
          <w:p w14:paraId="2B64EE4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  <w:p w14:paraId="5A163F1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56.8%)</w:t>
            </w:r>
          </w:p>
        </w:tc>
        <w:tc>
          <w:tcPr>
            <w:tcW w:w="796" w:type="dxa"/>
          </w:tcPr>
          <w:p w14:paraId="227EFD4B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  <w:p w14:paraId="7CC7F8F7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59.1%)</w:t>
            </w:r>
          </w:p>
        </w:tc>
        <w:tc>
          <w:tcPr>
            <w:tcW w:w="751" w:type="dxa"/>
          </w:tcPr>
          <w:p w14:paraId="1EA709F4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  <w:p w14:paraId="0935909D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55.7%)</w:t>
            </w:r>
          </w:p>
        </w:tc>
        <w:tc>
          <w:tcPr>
            <w:tcW w:w="782" w:type="dxa"/>
          </w:tcPr>
          <w:p w14:paraId="66F988A3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  <w:p w14:paraId="0DFBB880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31.5%)</w:t>
            </w:r>
          </w:p>
        </w:tc>
        <w:tc>
          <w:tcPr>
            <w:tcW w:w="736" w:type="dxa"/>
          </w:tcPr>
          <w:p w14:paraId="0CE1AD77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  <w:p w14:paraId="48C87317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736" w:type="dxa"/>
          </w:tcPr>
          <w:p w14:paraId="4CF4106C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  <w:p w14:paraId="4A26DB9F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3.1%)</w:t>
            </w:r>
          </w:p>
        </w:tc>
        <w:tc>
          <w:tcPr>
            <w:tcW w:w="736" w:type="dxa"/>
          </w:tcPr>
          <w:p w14:paraId="4FC43B2D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  <w:p w14:paraId="361F1413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74.3%)</w:t>
            </w:r>
          </w:p>
        </w:tc>
        <w:tc>
          <w:tcPr>
            <w:tcW w:w="725" w:type="dxa"/>
          </w:tcPr>
          <w:p w14:paraId="6151F7DD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</w:t>
            </w:r>
          </w:p>
        </w:tc>
      </w:tr>
      <w:tr w:rsidR="00331D08" w:rsidRPr="0030641D" w14:paraId="582494CC" w14:textId="77777777" w:rsidTr="00331D08">
        <w:tc>
          <w:tcPr>
            <w:tcW w:w="1075" w:type="dxa"/>
          </w:tcPr>
          <w:p w14:paraId="063BC26B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bla</w:t>
            </w: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OXA-675</w:t>
            </w:r>
          </w:p>
          <w:p w14:paraId="3D9E305A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n = 7, 7%)</w:t>
            </w:r>
          </w:p>
        </w:tc>
        <w:tc>
          <w:tcPr>
            <w:tcW w:w="738" w:type="dxa"/>
          </w:tcPr>
          <w:p w14:paraId="78B1D05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  <w:p w14:paraId="5892D680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3.8%)</w:t>
            </w:r>
          </w:p>
        </w:tc>
        <w:tc>
          <w:tcPr>
            <w:tcW w:w="736" w:type="dxa"/>
          </w:tcPr>
          <w:p w14:paraId="143BC33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  <w:p w14:paraId="53BC0EB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4.8%)</w:t>
            </w:r>
          </w:p>
        </w:tc>
        <w:tc>
          <w:tcPr>
            <w:tcW w:w="734" w:type="dxa"/>
          </w:tcPr>
          <w:p w14:paraId="708D22C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  <w:p w14:paraId="717BEAC8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0%)</w:t>
            </w:r>
          </w:p>
        </w:tc>
        <w:tc>
          <w:tcPr>
            <w:tcW w:w="739" w:type="dxa"/>
          </w:tcPr>
          <w:p w14:paraId="39EAE761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  <w:p w14:paraId="03BB3D4C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9.1%)</w:t>
            </w:r>
          </w:p>
        </w:tc>
        <w:tc>
          <w:tcPr>
            <w:tcW w:w="736" w:type="dxa"/>
          </w:tcPr>
          <w:p w14:paraId="412B43E8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  <w:p w14:paraId="33D8F71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21.1%)</w:t>
            </w:r>
          </w:p>
        </w:tc>
        <w:tc>
          <w:tcPr>
            <w:tcW w:w="817" w:type="dxa"/>
          </w:tcPr>
          <w:p w14:paraId="258B3493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  <w:p w14:paraId="686CA65E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0%)</w:t>
            </w:r>
          </w:p>
        </w:tc>
        <w:tc>
          <w:tcPr>
            <w:tcW w:w="736" w:type="dxa"/>
          </w:tcPr>
          <w:p w14:paraId="2B37627B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  <w:p w14:paraId="06C9C59B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7.9%)</w:t>
            </w:r>
          </w:p>
        </w:tc>
        <w:tc>
          <w:tcPr>
            <w:tcW w:w="736" w:type="dxa"/>
          </w:tcPr>
          <w:p w14:paraId="05AE724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  <w:p w14:paraId="1062AC4B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8.3%)</w:t>
            </w:r>
          </w:p>
        </w:tc>
        <w:tc>
          <w:tcPr>
            <w:tcW w:w="736" w:type="dxa"/>
          </w:tcPr>
          <w:p w14:paraId="347869F3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  <w:p w14:paraId="0A856BAB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7.8%)</w:t>
            </w:r>
          </w:p>
        </w:tc>
        <w:tc>
          <w:tcPr>
            <w:tcW w:w="736" w:type="dxa"/>
          </w:tcPr>
          <w:p w14:paraId="3B80312C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  <w:p w14:paraId="3FEB4BB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33.3%)</w:t>
            </w:r>
          </w:p>
        </w:tc>
        <w:tc>
          <w:tcPr>
            <w:tcW w:w="736" w:type="dxa"/>
          </w:tcPr>
          <w:p w14:paraId="40C4601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  <w:p w14:paraId="48A6CCBC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4.2%)</w:t>
            </w:r>
          </w:p>
        </w:tc>
        <w:tc>
          <w:tcPr>
            <w:tcW w:w="736" w:type="dxa"/>
          </w:tcPr>
          <w:p w14:paraId="4209309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  <w:p w14:paraId="759A316D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3.7%)</w:t>
            </w:r>
          </w:p>
        </w:tc>
        <w:tc>
          <w:tcPr>
            <w:tcW w:w="796" w:type="dxa"/>
          </w:tcPr>
          <w:p w14:paraId="37670641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  <w:p w14:paraId="0667B59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4.2%)</w:t>
            </w:r>
          </w:p>
        </w:tc>
        <w:tc>
          <w:tcPr>
            <w:tcW w:w="751" w:type="dxa"/>
          </w:tcPr>
          <w:p w14:paraId="53AD603B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  <w:p w14:paraId="3D51882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3.4%)</w:t>
            </w:r>
          </w:p>
        </w:tc>
        <w:tc>
          <w:tcPr>
            <w:tcW w:w="782" w:type="dxa"/>
          </w:tcPr>
          <w:p w14:paraId="7BE04BE0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  <w:p w14:paraId="66CBD42C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7.6%)</w:t>
            </w:r>
          </w:p>
        </w:tc>
        <w:tc>
          <w:tcPr>
            <w:tcW w:w="736" w:type="dxa"/>
          </w:tcPr>
          <w:p w14:paraId="3497894E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  <w:p w14:paraId="347B4FB3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50%)</w:t>
            </w:r>
          </w:p>
        </w:tc>
        <w:tc>
          <w:tcPr>
            <w:tcW w:w="736" w:type="dxa"/>
          </w:tcPr>
          <w:p w14:paraId="79AD621C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  <w:p w14:paraId="0B99D57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8.3%)</w:t>
            </w:r>
          </w:p>
        </w:tc>
        <w:tc>
          <w:tcPr>
            <w:tcW w:w="736" w:type="dxa"/>
          </w:tcPr>
          <w:p w14:paraId="279E20E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  <w:p w14:paraId="7860F104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7.9%)</w:t>
            </w:r>
          </w:p>
        </w:tc>
        <w:tc>
          <w:tcPr>
            <w:tcW w:w="725" w:type="dxa"/>
          </w:tcPr>
          <w:p w14:paraId="3A0B2203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10</w:t>
            </w:r>
          </w:p>
        </w:tc>
      </w:tr>
      <w:tr w:rsidR="00331D08" w:rsidRPr="0030641D" w14:paraId="02B4C69F" w14:textId="77777777" w:rsidTr="00331D08">
        <w:tc>
          <w:tcPr>
            <w:tcW w:w="1075" w:type="dxa"/>
          </w:tcPr>
          <w:p w14:paraId="0E6D296F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bla</w:t>
            </w: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OXA-848</w:t>
            </w:r>
          </w:p>
          <w:p w14:paraId="0CDB3A34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641D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Pr="0030641D">
              <w:rPr>
                <w:rFonts w:ascii="Times New Roman" w:eastAsia="Times New Roman" w:hAnsi="Times New Roman" w:cs="Times New Roman"/>
                <w:sz w:val="16"/>
                <w:szCs w:val="16"/>
              </w:rPr>
              <w:t>n = 19, 19%)</w:t>
            </w:r>
          </w:p>
        </w:tc>
        <w:tc>
          <w:tcPr>
            <w:tcW w:w="738" w:type="dxa"/>
          </w:tcPr>
          <w:p w14:paraId="51549D2E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  <w:p w14:paraId="361EC1B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21.1%)</w:t>
            </w:r>
          </w:p>
        </w:tc>
        <w:tc>
          <w:tcPr>
            <w:tcW w:w="736" w:type="dxa"/>
          </w:tcPr>
          <w:p w14:paraId="54FA07FB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  <w:p w14:paraId="1711101D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40.4%)</w:t>
            </w:r>
          </w:p>
        </w:tc>
        <w:tc>
          <w:tcPr>
            <w:tcW w:w="734" w:type="dxa"/>
          </w:tcPr>
          <w:p w14:paraId="04A3D98B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  <w:p w14:paraId="1CDD5508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0%)</w:t>
            </w:r>
          </w:p>
        </w:tc>
        <w:tc>
          <w:tcPr>
            <w:tcW w:w="739" w:type="dxa"/>
          </w:tcPr>
          <w:p w14:paraId="7213DBD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  <w:p w14:paraId="7EE588F7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736" w:type="dxa"/>
          </w:tcPr>
          <w:p w14:paraId="46C45F0C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  <w:p w14:paraId="767F17D0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8.1%)</w:t>
            </w:r>
          </w:p>
        </w:tc>
        <w:tc>
          <w:tcPr>
            <w:tcW w:w="817" w:type="dxa"/>
          </w:tcPr>
          <w:p w14:paraId="04C1793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  <w:p w14:paraId="0D539670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2.4%)</w:t>
            </w:r>
          </w:p>
        </w:tc>
        <w:tc>
          <w:tcPr>
            <w:tcW w:w="736" w:type="dxa"/>
          </w:tcPr>
          <w:p w14:paraId="5ABEF24B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  <w:p w14:paraId="6A621C8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48.7%)</w:t>
            </w:r>
          </w:p>
        </w:tc>
        <w:tc>
          <w:tcPr>
            <w:tcW w:w="736" w:type="dxa"/>
          </w:tcPr>
          <w:p w14:paraId="50EC8B54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  <w:p w14:paraId="1DAA092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22.6%)</w:t>
            </w:r>
          </w:p>
        </w:tc>
        <w:tc>
          <w:tcPr>
            <w:tcW w:w="736" w:type="dxa"/>
          </w:tcPr>
          <w:p w14:paraId="1F2D1B3F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  <w:p w14:paraId="207AF4B7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21.3%)</w:t>
            </w:r>
          </w:p>
        </w:tc>
        <w:tc>
          <w:tcPr>
            <w:tcW w:w="736" w:type="dxa"/>
          </w:tcPr>
          <w:p w14:paraId="280AC622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  <w:p w14:paraId="405FBBED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90.4%)</w:t>
            </w:r>
          </w:p>
        </w:tc>
        <w:tc>
          <w:tcPr>
            <w:tcW w:w="736" w:type="dxa"/>
          </w:tcPr>
          <w:p w14:paraId="33B94811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  <w:p w14:paraId="660E8D43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38.7%)</w:t>
            </w:r>
          </w:p>
        </w:tc>
        <w:tc>
          <w:tcPr>
            <w:tcW w:w="736" w:type="dxa"/>
          </w:tcPr>
          <w:p w14:paraId="574E426B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  <w:p w14:paraId="7056DF1B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37.2%)</w:t>
            </w:r>
          </w:p>
        </w:tc>
        <w:tc>
          <w:tcPr>
            <w:tcW w:w="796" w:type="dxa"/>
          </w:tcPr>
          <w:p w14:paraId="4FB9FFA6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  <w:p w14:paraId="2D91726D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38.7%)</w:t>
            </w:r>
          </w:p>
        </w:tc>
        <w:tc>
          <w:tcPr>
            <w:tcW w:w="751" w:type="dxa"/>
          </w:tcPr>
          <w:p w14:paraId="3FDF8163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  <w:p w14:paraId="7C7378DF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36.5%)</w:t>
            </w:r>
          </w:p>
        </w:tc>
        <w:tc>
          <w:tcPr>
            <w:tcW w:w="782" w:type="dxa"/>
          </w:tcPr>
          <w:p w14:paraId="74F0EEE8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  <w:p w14:paraId="5A0A29B3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20.6%)</w:t>
            </w:r>
          </w:p>
        </w:tc>
        <w:tc>
          <w:tcPr>
            <w:tcW w:w="736" w:type="dxa"/>
          </w:tcPr>
          <w:p w14:paraId="52EE95C3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  <w:p w14:paraId="25F43C99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100%)</w:t>
            </w:r>
          </w:p>
        </w:tc>
        <w:tc>
          <w:tcPr>
            <w:tcW w:w="736" w:type="dxa"/>
          </w:tcPr>
          <w:p w14:paraId="25C57C7F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  <w:p w14:paraId="2445CF7B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22.6%)</w:t>
            </w:r>
          </w:p>
        </w:tc>
        <w:tc>
          <w:tcPr>
            <w:tcW w:w="736" w:type="dxa"/>
          </w:tcPr>
          <w:p w14:paraId="25357621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  <w:p w14:paraId="0F019EAB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48.7%)</w:t>
            </w:r>
          </w:p>
        </w:tc>
        <w:tc>
          <w:tcPr>
            <w:tcW w:w="725" w:type="dxa"/>
          </w:tcPr>
          <w:p w14:paraId="4C30AEF5" w14:textId="77777777" w:rsidR="00331D08" w:rsidRPr="0030641D" w:rsidRDefault="00331D08" w:rsidP="00331D08">
            <w:pPr>
              <w:spacing w:line="22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0641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5</w:t>
            </w:r>
          </w:p>
        </w:tc>
      </w:tr>
      <w:bookmarkEnd w:id="0"/>
    </w:tbl>
    <w:p w14:paraId="28376538" w14:textId="77777777" w:rsidR="000445D7" w:rsidRDefault="000445D7" w:rsidP="00980B02">
      <w:pPr>
        <w:spacing w:after="0" w:line="228" w:lineRule="auto"/>
        <w:rPr>
          <w:rFonts w:ascii="Times New Roman" w:eastAsia="Times New Roman" w:hAnsi="Times New Roman" w:cs="Times New Roman"/>
        </w:rPr>
      </w:pPr>
    </w:p>
    <w:p w14:paraId="087DFD4B" w14:textId="3B9FADBE" w:rsidR="00037314" w:rsidRPr="00037314" w:rsidRDefault="00037314" w:rsidP="00037314">
      <w:pPr>
        <w:rPr>
          <w:rFonts w:ascii="Times New Roman" w:eastAsia="Times New Roman" w:hAnsi="Times New Roman" w:cs="Times New Roman"/>
        </w:rPr>
      </w:pPr>
      <w:r w:rsidRPr="0030641D">
        <w:rPr>
          <w:rFonts w:ascii="Times New Roman" w:hAnsi="Times New Roman" w:cs="Times New Roman"/>
          <w:sz w:val="16"/>
          <w:szCs w:val="16"/>
        </w:rPr>
        <w:t>PIP:  Piperacillin; GEN: Gentamycin; AMK: Amikacin; CIP: Ciprofloxacin; CAZ: Ceftazidime; CTX:  Ceftriaxone; IMI: Imipenem; MER: Meropenem; ERT: Ertapenem; FOX:  Cefoxitin; CFX: Cefazolin; CPE: Cefepime; MDR:</w:t>
      </w:r>
      <w:r w:rsidRPr="0030641D">
        <w:rPr>
          <w:rFonts w:ascii="Times New Roman" w:hAnsi="Times New Roman" w:cs="Times New Roman"/>
        </w:rPr>
        <w:t xml:space="preserve"> </w:t>
      </w:r>
      <w:r w:rsidRPr="0030641D">
        <w:rPr>
          <w:rFonts w:ascii="Times New Roman" w:hAnsi="Times New Roman" w:cs="Times New Roman"/>
          <w:sz w:val="16"/>
          <w:szCs w:val="16"/>
        </w:rPr>
        <w:t>multiple drug resistance; XDR:</w:t>
      </w:r>
      <w:r w:rsidRPr="0030641D">
        <w:rPr>
          <w:rFonts w:ascii="Times New Roman" w:hAnsi="Times New Roman" w:cs="Times New Roman"/>
        </w:rPr>
        <w:t xml:space="preserve"> </w:t>
      </w:r>
      <w:r w:rsidRPr="0030641D">
        <w:rPr>
          <w:rFonts w:ascii="Times New Roman" w:hAnsi="Times New Roman" w:cs="Times New Roman"/>
          <w:sz w:val="16"/>
          <w:szCs w:val="16"/>
        </w:rPr>
        <w:t>extensively drug-resistant;</w:t>
      </w:r>
    </w:p>
    <w:p w14:paraId="6FDF3A84" w14:textId="77777777" w:rsidR="00037314" w:rsidRPr="00037314" w:rsidRDefault="00037314" w:rsidP="00037314">
      <w:pPr>
        <w:rPr>
          <w:rFonts w:ascii="Times New Roman" w:eastAsia="Times New Roman" w:hAnsi="Times New Roman" w:cs="Times New Roman"/>
        </w:rPr>
      </w:pPr>
    </w:p>
    <w:p w14:paraId="3E6E7A85" w14:textId="77777777" w:rsidR="00037314" w:rsidRPr="00037314" w:rsidRDefault="00037314" w:rsidP="00037314">
      <w:pPr>
        <w:rPr>
          <w:rFonts w:ascii="Times New Roman" w:eastAsia="Times New Roman" w:hAnsi="Times New Roman" w:cs="Times New Roman"/>
        </w:rPr>
      </w:pPr>
    </w:p>
    <w:p w14:paraId="6CE5F470" w14:textId="77777777" w:rsidR="00037314" w:rsidRPr="00037314" w:rsidRDefault="00037314" w:rsidP="00037314">
      <w:pPr>
        <w:rPr>
          <w:rFonts w:ascii="Times New Roman" w:eastAsia="Times New Roman" w:hAnsi="Times New Roman" w:cs="Times New Roman"/>
        </w:rPr>
      </w:pPr>
    </w:p>
    <w:p w14:paraId="2D67D1CB" w14:textId="77777777" w:rsidR="00037314" w:rsidRPr="00037314" w:rsidRDefault="00037314" w:rsidP="00037314">
      <w:pPr>
        <w:rPr>
          <w:rFonts w:ascii="Times New Roman" w:eastAsia="Times New Roman" w:hAnsi="Times New Roman" w:cs="Times New Roman"/>
        </w:rPr>
      </w:pPr>
    </w:p>
    <w:p w14:paraId="1E79B23B" w14:textId="77777777" w:rsidR="00037314" w:rsidRPr="00037314" w:rsidRDefault="00037314" w:rsidP="00037314">
      <w:pPr>
        <w:rPr>
          <w:rFonts w:ascii="Times New Roman" w:eastAsia="Times New Roman" w:hAnsi="Times New Roman" w:cs="Times New Roman"/>
        </w:rPr>
      </w:pPr>
    </w:p>
    <w:p w14:paraId="57F5C42C" w14:textId="77777777" w:rsidR="00037314" w:rsidRPr="00037314" w:rsidRDefault="00037314" w:rsidP="00037314">
      <w:pPr>
        <w:rPr>
          <w:rFonts w:ascii="Times New Roman" w:eastAsia="Times New Roman" w:hAnsi="Times New Roman" w:cs="Times New Roman"/>
        </w:rPr>
        <w:sectPr w:rsidR="00037314" w:rsidRPr="00037314" w:rsidSect="000445D7">
          <w:footerReference w:type="even" r:id="rId6"/>
          <w:footerReference w:type="default" r:id="rId7"/>
          <w:footerReference w:type="first" r:id="rId8"/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3C9DC302" w14:textId="0B4EFB19" w:rsidR="00980B02" w:rsidRDefault="00980B02" w:rsidP="00980B02">
      <w:pPr>
        <w:spacing w:after="0" w:line="228" w:lineRule="auto"/>
        <w:rPr>
          <w:rFonts w:ascii="Times New Roman" w:eastAsia="Times New Roman" w:hAnsi="Times New Roman" w:cs="Times New Roman"/>
        </w:rPr>
      </w:pPr>
    </w:p>
    <w:p w14:paraId="7003999D" w14:textId="55290A54" w:rsidR="00980B02" w:rsidRDefault="00980B02" w:rsidP="00980B02">
      <w:pPr>
        <w:spacing w:after="0" w:line="228" w:lineRule="auto"/>
        <w:rPr>
          <w:rFonts w:ascii="Times New Roman" w:eastAsia="Times New Roman" w:hAnsi="Times New Roman" w:cs="Times New Roman"/>
        </w:rPr>
      </w:pPr>
    </w:p>
    <w:p w14:paraId="227E20BE" w14:textId="5BBAE5E6" w:rsidR="00980B02" w:rsidRDefault="00980B02" w:rsidP="00980B02">
      <w:pPr>
        <w:spacing w:after="0" w:line="228" w:lineRule="auto"/>
        <w:rPr>
          <w:rFonts w:ascii="Times New Roman" w:eastAsia="Times New Roman" w:hAnsi="Times New Roman" w:cs="Times New Roman"/>
        </w:rPr>
      </w:pPr>
    </w:p>
    <w:p w14:paraId="2C129055" w14:textId="6CDBA2B7" w:rsidR="00980B02" w:rsidRDefault="00371D16" w:rsidP="00980B02">
      <w:pPr>
        <w:spacing w:after="0" w:line="228" w:lineRule="auto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798C3A9E" wp14:editId="43A958AE">
            <wp:extent cx="5943600" cy="34137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56ED6" w14:textId="4319F54A" w:rsidR="00980B02" w:rsidRDefault="00980B02" w:rsidP="00980B02">
      <w:pPr>
        <w:spacing w:after="0" w:line="228" w:lineRule="auto"/>
        <w:rPr>
          <w:rFonts w:ascii="Times New Roman" w:eastAsia="Times New Roman" w:hAnsi="Times New Roman" w:cs="Times New Roman"/>
        </w:rPr>
      </w:pPr>
    </w:p>
    <w:p w14:paraId="55E3E0F0" w14:textId="77777777" w:rsidR="00980B02" w:rsidRPr="00041C7F" w:rsidRDefault="00980B02" w:rsidP="00980B02">
      <w:pPr>
        <w:spacing w:after="0" w:line="228" w:lineRule="auto"/>
        <w:rPr>
          <w:rFonts w:ascii="Times New Roman" w:eastAsia="Times New Roman" w:hAnsi="Times New Roman" w:cs="Times New Roman"/>
        </w:rPr>
      </w:pPr>
    </w:p>
    <w:p w14:paraId="45DAD047" w14:textId="77777777" w:rsidR="00980B02" w:rsidRPr="00041C7F" w:rsidRDefault="00980B02" w:rsidP="00980B02">
      <w:pPr>
        <w:spacing w:before="240" w:line="360" w:lineRule="auto"/>
        <w:jc w:val="both"/>
        <w:rPr>
          <w:rFonts w:ascii="Times New Roman" w:hAnsi="Times New Roman" w:cs="Times New Roman"/>
        </w:rPr>
      </w:pPr>
      <w:r w:rsidRPr="00041C7F">
        <w:rPr>
          <w:rFonts w:ascii="Times New Roman" w:hAnsi="Times New Roman" w:cs="Times New Roman"/>
          <w:b/>
          <w:bCs/>
        </w:rPr>
        <w:t>Figure S1</w:t>
      </w:r>
      <w:r w:rsidRPr="00041C7F">
        <w:rPr>
          <w:rFonts w:ascii="Times New Roman" w:hAnsi="Times New Roman" w:cs="Times New Roman"/>
        </w:rPr>
        <w:t xml:space="preserve">. Antibiotic resistance pattern in clinical isolates of </w:t>
      </w:r>
      <w:r w:rsidRPr="00041C7F">
        <w:rPr>
          <w:rFonts w:ascii="Times New Roman" w:hAnsi="Times New Roman" w:cs="Times New Roman"/>
          <w:i/>
          <w:iCs/>
        </w:rPr>
        <w:t>P. aeruginosa</w:t>
      </w:r>
      <w:r w:rsidRPr="00041C7F">
        <w:rPr>
          <w:rFonts w:ascii="Times New Roman" w:hAnsi="Times New Roman" w:cs="Times New Roman"/>
        </w:rPr>
        <w:t>. PIP:  Piperacillin; GEN: Gentamycin; AMK: Amikacin; CIP: Ciprofloxacin; CAZ: Ceftazidime; CTX:  Ceftriaxone; IMI: Imipenem; MER: Meropenem; ERT: Ertapenem; FOX:  Cefoxitin; CFX: Cefazolin; CPE: Cefepime; MDR: multiple drug resistance; XDR: extensively drug-resistant.</w:t>
      </w:r>
    </w:p>
    <w:p w14:paraId="76751366" w14:textId="223934DA" w:rsidR="00980B02" w:rsidRDefault="00980B02" w:rsidP="00980B02">
      <w:pPr>
        <w:spacing w:before="240" w:line="360" w:lineRule="auto"/>
        <w:jc w:val="both"/>
        <w:rPr>
          <w:rFonts w:ascii="Times New Roman" w:hAnsi="Times New Roman" w:cs="Times New Roman"/>
        </w:rPr>
      </w:pPr>
    </w:p>
    <w:p w14:paraId="07AD449F" w14:textId="1D2E4ECC" w:rsidR="00980B02" w:rsidRDefault="00980B02" w:rsidP="00980B02">
      <w:pPr>
        <w:spacing w:before="240" w:line="360" w:lineRule="auto"/>
        <w:jc w:val="both"/>
        <w:rPr>
          <w:rFonts w:ascii="Times New Roman" w:hAnsi="Times New Roman" w:cs="Times New Roman"/>
        </w:rPr>
      </w:pPr>
    </w:p>
    <w:p w14:paraId="1491A315" w14:textId="322A0E3C" w:rsidR="00980B02" w:rsidRDefault="00980B02" w:rsidP="00980B02">
      <w:pPr>
        <w:spacing w:before="240" w:line="360" w:lineRule="auto"/>
        <w:jc w:val="both"/>
        <w:rPr>
          <w:rFonts w:ascii="Times New Roman" w:hAnsi="Times New Roman" w:cs="Times New Roman"/>
        </w:rPr>
      </w:pPr>
    </w:p>
    <w:p w14:paraId="1270D0B7" w14:textId="0D03C9CF" w:rsidR="00980B02" w:rsidRDefault="00980B02" w:rsidP="00980B02">
      <w:pPr>
        <w:spacing w:before="240" w:line="360" w:lineRule="auto"/>
        <w:jc w:val="both"/>
        <w:rPr>
          <w:rFonts w:ascii="Times New Roman" w:hAnsi="Times New Roman" w:cs="Times New Roman"/>
        </w:rPr>
      </w:pPr>
    </w:p>
    <w:p w14:paraId="2ABCACAA" w14:textId="77777777" w:rsidR="00CF3862" w:rsidRDefault="00CF3862"/>
    <w:sectPr w:rsidR="00CF386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15A3BC" w14:textId="77777777" w:rsidR="001B3A60" w:rsidRDefault="001B3A60" w:rsidP="000D48A6">
      <w:pPr>
        <w:spacing w:after="0" w:line="240" w:lineRule="auto"/>
      </w:pPr>
      <w:r>
        <w:separator/>
      </w:r>
    </w:p>
  </w:endnote>
  <w:endnote w:type="continuationSeparator" w:id="0">
    <w:p w14:paraId="2A95A95A" w14:textId="77777777" w:rsidR="001B3A60" w:rsidRDefault="001B3A60" w:rsidP="000D48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39263" w14:textId="7D6186DF" w:rsidR="000D48A6" w:rsidRDefault="000D48A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1801878" wp14:editId="05E593B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1468608265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B00F98A" w14:textId="2F71EC1D" w:rsidR="000D48A6" w:rsidRPr="000D48A6" w:rsidRDefault="000D48A6" w:rsidP="000D48A6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0D48A6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80187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4.25pt;height:26.4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" filled="f" stroked="f">
              <v:textbox style="mso-fit-shape-to-text:t" inset="20pt,0,0,15pt">
                <w:txbxContent>
                  <w:p w14:paraId="3B00F98A" w14:textId="2F71EC1D" w:rsidR="000D48A6" w:rsidRPr="000D48A6" w:rsidRDefault="000D48A6" w:rsidP="000D48A6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0D48A6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203643" w14:textId="28B8D3E2" w:rsidR="000D48A6" w:rsidRDefault="000D48A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5A53E32" wp14:editId="2D1BCF4E">
              <wp:simplePos x="914400" y="716280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1929154856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FF275B3" w14:textId="339A2447" w:rsidR="000D48A6" w:rsidRPr="000D48A6" w:rsidRDefault="000D48A6" w:rsidP="000D48A6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0D48A6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5A53E3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4.25pt;height:26.4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" filled="f" stroked="f">
              <v:textbox style="mso-fit-shape-to-text:t" inset="20pt,0,0,15pt">
                <w:txbxContent>
                  <w:p w14:paraId="1FF275B3" w14:textId="339A2447" w:rsidR="000D48A6" w:rsidRPr="000D48A6" w:rsidRDefault="000D48A6" w:rsidP="000D48A6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0D48A6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83D084" w14:textId="08E3B7C5" w:rsidR="000D48A6" w:rsidRDefault="000D48A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30DB8FD" wp14:editId="5C7D49F8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1478358851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CD80532" w14:textId="064C3F30" w:rsidR="000D48A6" w:rsidRPr="000D48A6" w:rsidRDefault="000D48A6" w:rsidP="000D48A6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0D48A6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0DB8F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4.25pt;height:26.4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" filled="f" stroked="f">
              <v:textbox style="mso-fit-shape-to-text:t" inset="20pt,0,0,15pt">
                <w:txbxContent>
                  <w:p w14:paraId="7CD80532" w14:textId="064C3F30" w:rsidR="000D48A6" w:rsidRPr="000D48A6" w:rsidRDefault="000D48A6" w:rsidP="000D48A6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0D48A6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20A039" w14:textId="77777777" w:rsidR="001B3A60" w:rsidRDefault="001B3A60" w:rsidP="000D48A6">
      <w:pPr>
        <w:spacing w:after="0" w:line="240" w:lineRule="auto"/>
      </w:pPr>
      <w:r>
        <w:separator/>
      </w:r>
    </w:p>
  </w:footnote>
  <w:footnote w:type="continuationSeparator" w:id="0">
    <w:p w14:paraId="36ADC9D8" w14:textId="77777777" w:rsidR="001B3A60" w:rsidRDefault="001B3A60" w:rsidP="000D48A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ztjQ1N7AwtTSzMDdS0lEKTi0uzszPAykwrgUAZPqEoywAAAA="/>
  </w:docVars>
  <w:rsids>
    <w:rsidRoot w:val="00385130"/>
    <w:rsid w:val="00037314"/>
    <w:rsid w:val="000445D7"/>
    <w:rsid w:val="000D48A6"/>
    <w:rsid w:val="000E045F"/>
    <w:rsid w:val="001B3A60"/>
    <w:rsid w:val="002B4C73"/>
    <w:rsid w:val="002D1540"/>
    <w:rsid w:val="00331D08"/>
    <w:rsid w:val="003436AB"/>
    <w:rsid w:val="00350CA7"/>
    <w:rsid w:val="00371D16"/>
    <w:rsid w:val="00385130"/>
    <w:rsid w:val="00405546"/>
    <w:rsid w:val="0043029D"/>
    <w:rsid w:val="004C6371"/>
    <w:rsid w:val="005C3EE3"/>
    <w:rsid w:val="00706CE5"/>
    <w:rsid w:val="007201D1"/>
    <w:rsid w:val="00780D91"/>
    <w:rsid w:val="00923E33"/>
    <w:rsid w:val="00937AFE"/>
    <w:rsid w:val="009408CE"/>
    <w:rsid w:val="00980B02"/>
    <w:rsid w:val="009E0523"/>
    <w:rsid w:val="009F1622"/>
    <w:rsid w:val="00A314AC"/>
    <w:rsid w:val="00A41576"/>
    <w:rsid w:val="00AB0745"/>
    <w:rsid w:val="00BE3694"/>
    <w:rsid w:val="00C56390"/>
    <w:rsid w:val="00CF3862"/>
    <w:rsid w:val="00E70E5F"/>
    <w:rsid w:val="00F0577A"/>
    <w:rsid w:val="00F95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1CB85"/>
  <w15:chartTrackingRefBased/>
  <w15:docId w15:val="{E48CDCD6-9D50-4726-AE01-398E4087C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0B02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D48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48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D48A6"/>
    <w:rPr>
      <w:rFonts w:ascii="Calibri" w:eastAsia="Calibri" w:hAnsi="Calibri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48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48A6"/>
    <w:rPr>
      <w:rFonts w:ascii="Calibri" w:eastAsia="Calibri" w:hAnsi="Calibri" w:cs="Arial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D48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48A6"/>
    <w:rPr>
      <w:rFonts w:ascii="Calibri" w:eastAsia="Calibri" w:hAnsi="Calibr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0C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0CA7"/>
    <w:rPr>
      <w:rFonts w:ascii="Segoe UI" w:eastAsia="Calibr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31D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31D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1D08"/>
    <w:rPr>
      <w:rFonts w:ascii="Calibri" w:eastAsia="Calibri" w:hAnsi="Calibri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26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ed</dc:creator>
  <cp:keywords/>
  <dc:description/>
  <cp:lastModifiedBy>Nerida, Allyza</cp:lastModifiedBy>
  <cp:revision>3</cp:revision>
  <dcterms:created xsi:type="dcterms:W3CDTF">2026-07-09T10:27:00Z</dcterms:created>
  <dcterms:modified xsi:type="dcterms:W3CDTF">2026-07-12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581df743,57892f09,72fc9128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6-07-07T23:32:29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61bb11ab-f324-47aa-94cc-f4965e7f37c2</vt:lpwstr>
  </property>
  <property fmtid="{D5CDD505-2E9C-101B-9397-08002B2CF9AE}" pid="11" name="MSIP_Label_2bbab825-a111-45e4-86a1-18cee0005896_ContentBits">
    <vt:lpwstr>2</vt:lpwstr>
  </property>
  <property fmtid="{D5CDD505-2E9C-101B-9397-08002B2CF9AE}" pid="12" name="MSIP_Label_2bbab825-a111-45e4-86a1-18cee0005896_Tag">
    <vt:lpwstr>10, 3, 0, 1</vt:lpwstr>
  </property>
</Properties>
</file>